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76195" w14:textId="5C8F727A" w:rsidR="00B047F9" w:rsidRDefault="00B047F9" w:rsidP="00B047F9">
      <w:r>
        <w:t>T</w:t>
      </w:r>
      <w:r>
        <w:t>opic</w:t>
      </w:r>
      <w:r>
        <w:t xml:space="preserve">:                                                                 </w:t>
      </w:r>
      <w:r>
        <w:tab/>
      </w:r>
      <w:r>
        <w:t xml:space="preserve">Source:                                                          </w:t>
      </w:r>
    </w:p>
    <w:p w14:paraId="11C77C34" w14:textId="77777777" w:rsidR="00B047F9" w:rsidRDefault="00B047F9" w:rsidP="00B047F9">
      <w:r>
        <w:t xml:space="preserve">Bibliographical data:            </w:t>
      </w:r>
    </w:p>
    <w:p w14:paraId="3FAEA451" w14:textId="469FC706" w:rsidR="00B047F9" w:rsidRDefault="00B047F9" w:rsidP="00B047F9">
      <w:r>
        <w:t xml:space="preserve">                                                </w:t>
      </w:r>
    </w:p>
    <w:tbl>
      <w:tblPr>
        <w:tblW w:w="9226" w:type="dxa"/>
        <w:tblInd w:w="-42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"/>
        <w:gridCol w:w="5542"/>
        <w:gridCol w:w="2676"/>
      </w:tblGrid>
      <w:tr w:rsidR="00B047F9" w:rsidRPr="00C91095" w14:paraId="7F18E0F8" w14:textId="77777777" w:rsidTr="00B047F9">
        <w:tc>
          <w:tcPr>
            <w:tcW w:w="100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E28AF9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AU"/>
              </w:rPr>
              <w:t>Page no</w:t>
            </w:r>
          </w:p>
        </w:tc>
        <w:tc>
          <w:tcPr>
            <w:tcW w:w="5542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72FA3A3C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AU"/>
              </w:rPr>
              <w:t xml:space="preserve">  </w:t>
            </w:r>
            <w:r w:rsidRPr="00C91095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AU"/>
              </w:rPr>
              <w:t>NOTES:</w:t>
            </w: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2676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</w:tcPr>
          <w:p w14:paraId="04991074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AU"/>
              </w:rPr>
              <w:t xml:space="preserve"> </w:t>
            </w:r>
            <w:r w:rsidRPr="00FD6954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AU"/>
              </w:rPr>
              <w:t xml:space="preserve">Comments 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AU"/>
              </w:rPr>
              <w:t xml:space="preserve">&amp; </w:t>
            </w:r>
            <w:r w:rsidRPr="00FD6954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AU"/>
              </w:rPr>
              <w:t>thoughts</w:t>
            </w:r>
          </w:p>
        </w:tc>
      </w:tr>
      <w:tr w:rsidR="00B047F9" w:rsidRPr="00C91095" w14:paraId="3B6AACAF" w14:textId="77777777" w:rsidTr="00B047F9">
        <w:tc>
          <w:tcPr>
            <w:tcW w:w="1008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87B7816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33BAD6B5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21CBBB31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1FD90DAF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64EEC5F8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372D9B4D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6BABBB80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3645183C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13BF7DA8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344450ED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3BE16519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50F0311E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29993F37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771AE95C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5E775A18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23C8254F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504C1254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1167F710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5C7DCC6B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61181A22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74AF6E74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092D4BC2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29C00F72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481D4435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25CE7D26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7DA3D0C0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108C4D90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718851DF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15B9B992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1110DCB3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4EEF7D84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54AF1D86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5D0C7F16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43744DED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  <w:p w14:paraId="5FDE5C41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5542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70861DAD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2676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</w:tcPr>
          <w:p w14:paraId="642D5D8C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B047F9" w:rsidRPr="00C91095" w14:paraId="0D5A54A3" w14:textId="77777777" w:rsidTr="00B047F9">
        <w:trPr>
          <w:trHeight w:val="1279"/>
        </w:trPr>
        <w:tc>
          <w:tcPr>
            <w:tcW w:w="100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6F93D6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5542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01873F8E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91095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2676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</w:tcPr>
          <w:p w14:paraId="3C9DD0A6" w14:textId="77777777" w:rsidR="00B047F9" w:rsidRPr="00C91095" w:rsidRDefault="00B047F9" w:rsidP="00FA626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</w:tbl>
    <w:p w14:paraId="5D6DB878" w14:textId="77777777" w:rsidR="00B047F9" w:rsidRPr="00C91095" w:rsidRDefault="00B047F9" w:rsidP="00B047F9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C91095">
        <w:rPr>
          <w:rFonts w:ascii="Arial" w:eastAsia="Times New Roman" w:hAnsi="Arial" w:cs="Arial"/>
          <w:b/>
          <w:bCs/>
          <w:sz w:val="24"/>
          <w:szCs w:val="24"/>
          <w:lang w:val="en-US" w:eastAsia="en-AU"/>
        </w:rPr>
        <w:t>Summary/Reflection:</w:t>
      </w:r>
      <w:r w:rsidRPr="00C91095">
        <w:rPr>
          <w:rFonts w:ascii="Arial" w:eastAsia="Times New Roman" w:hAnsi="Arial" w:cs="Arial"/>
          <w:sz w:val="24"/>
          <w:szCs w:val="24"/>
          <w:lang w:eastAsia="en-AU"/>
        </w:rPr>
        <w:t> </w:t>
      </w:r>
    </w:p>
    <w:p w14:paraId="554AC9D4" w14:textId="77777777" w:rsidR="00B047F9" w:rsidRPr="00C91095" w:rsidRDefault="00B047F9" w:rsidP="00B047F9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C91095">
        <w:rPr>
          <w:rFonts w:ascii="Arial" w:eastAsia="Times New Roman" w:hAnsi="Arial" w:cs="Arial"/>
          <w:sz w:val="24"/>
          <w:szCs w:val="24"/>
          <w:lang w:eastAsia="en-AU"/>
        </w:rPr>
        <w:t> </w:t>
      </w:r>
    </w:p>
    <w:p w14:paraId="312DBBFC" w14:textId="77777777" w:rsidR="00B047F9" w:rsidRPr="00C91095" w:rsidRDefault="00B047F9" w:rsidP="00B047F9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C91095">
        <w:rPr>
          <w:rFonts w:ascii="Arial" w:eastAsia="Times New Roman" w:hAnsi="Arial" w:cs="Arial"/>
          <w:sz w:val="24"/>
          <w:szCs w:val="24"/>
          <w:lang w:eastAsia="en-AU"/>
        </w:rPr>
        <w:t> </w:t>
      </w:r>
    </w:p>
    <w:p w14:paraId="6E7E5AED" w14:textId="77777777" w:rsidR="0013046D" w:rsidRDefault="0013046D"/>
    <w:sectPr w:rsidR="001304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yMDYxNTA0tDQ2NjVV0lEKTi0uzszPAykwrAUAq6SXHSwAAAA="/>
  </w:docVars>
  <w:rsids>
    <w:rsidRoot w:val="00B047F9"/>
    <w:rsid w:val="0013046D"/>
    <w:rsid w:val="002E3362"/>
    <w:rsid w:val="007B5BAA"/>
    <w:rsid w:val="00B04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750BD"/>
  <w15:chartTrackingRefBased/>
  <w15:docId w15:val="{E362FE77-D8AF-40C6-924E-1E6348F88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47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4</Words>
  <Characters>313</Characters>
  <Application>Microsoft Office Word</Application>
  <DocSecurity>0</DocSecurity>
  <Lines>2</Lines>
  <Paragraphs>1</Paragraphs>
  <ScaleCrop>false</ScaleCrop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W. Cain</dc:creator>
  <cp:keywords/>
  <dc:description/>
  <cp:lastModifiedBy>Gordon W. Cain</cp:lastModifiedBy>
  <cp:revision>1</cp:revision>
  <dcterms:created xsi:type="dcterms:W3CDTF">2022-05-06T04:04:00Z</dcterms:created>
  <dcterms:modified xsi:type="dcterms:W3CDTF">2022-05-06T04:07:00Z</dcterms:modified>
</cp:coreProperties>
</file>